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договор-купли-продажи-земельного-участка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0. Договор купли-продажи земе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dcb5654b252551991d3a39eb2393ab2f1b4083f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ЗЕМЕЛЬНОГО УЧАСТКА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земельный участок площадью 2 400 кв. м, кадастровый номер 50:15:0060402:51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